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7D4BFE" w14:textId="77777777" w:rsidR="00D0635E" w:rsidRDefault="0046050D">
      <w:pPr>
        <w:spacing w:after="0"/>
        <w:jc w:val="right"/>
      </w:pPr>
      <w:r>
        <w:rPr>
          <w:noProof/>
        </w:rPr>
        <w:drawing>
          <wp:inline distT="0" distB="0" distL="0" distR="0" wp14:anchorId="682242D4" wp14:editId="056AAF0A">
            <wp:extent cx="1547524" cy="50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96" cy="5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1E4">
        <w:t xml:space="preserve"> </w:t>
      </w:r>
    </w:p>
    <w:p w14:paraId="48FCAFDA" w14:textId="77777777" w:rsidR="003220BD" w:rsidRDefault="003220BD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</w:p>
    <w:p w14:paraId="20F32C44" w14:textId="77777777" w:rsidR="00912631" w:rsidRPr="00182E54" w:rsidRDefault="00C841E4">
      <w:pPr>
        <w:spacing w:after="0"/>
        <w:ind w:right="51"/>
        <w:jc w:val="center"/>
        <w:rPr>
          <w:rFonts w:ascii="Adobe Garamond Pro" w:eastAsia="Arial" w:hAnsi="Adobe Garamond Pro" w:cs="Arial"/>
          <w:b/>
        </w:rPr>
      </w:pPr>
      <w:r w:rsidRPr="00182E54">
        <w:rPr>
          <w:rFonts w:ascii="Adobe Garamond Pro" w:eastAsia="Arial" w:hAnsi="Adobe Garamond Pro" w:cs="Arial"/>
          <w:b/>
        </w:rPr>
        <w:t xml:space="preserve">PERSON SPECIFICATION </w:t>
      </w:r>
    </w:p>
    <w:p w14:paraId="2BF60006" w14:textId="77777777" w:rsidR="00D0635E" w:rsidRPr="00182E54" w:rsidRDefault="00C841E4">
      <w:pPr>
        <w:spacing w:after="0"/>
        <w:ind w:right="51"/>
        <w:jc w:val="center"/>
        <w:rPr>
          <w:rFonts w:ascii="Adobe Garamond Pro" w:hAnsi="Adobe Garamond Pro"/>
        </w:rPr>
      </w:pPr>
      <w:r w:rsidRPr="00182E54">
        <w:rPr>
          <w:rFonts w:ascii="Adobe Garamond Pro" w:eastAsia="Arial" w:hAnsi="Adobe Garamond Pro" w:cs="Arial"/>
          <w:b/>
        </w:rPr>
        <w:t xml:space="preserve"> </w:t>
      </w:r>
    </w:p>
    <w:tbl>
      <w:tblPr>
        <w:tblStyle w:val="TableGrid"/>
        <w:tblW w:w="9244" w:type="dxa"/>
        <w:tblInd w:w="-108" w:type="dxa"/>
        <w:tblCellMar>
          <w:top w:w="7" w:type="dxa"/>
          <w:left w:w="108" w:type="dxa"/>
          <w:right w:w="49" w:type="dxa"/>
        </w:tblCellMar>
        <w:tblLook w:val="04A0" w:firstRow="1" w:lastRow="0" w:firstColumn="1" w:lastColumn="0" w:noHBand="0" w:noVBand="1"/>
      </w:tblPr>
      <w:tblGrid>
        <w:gridCol w:w="3222"/>
        <w:gridCol w:w="6022"/>
      </w:tblGrid>
      <w:tr w:rsidR="00D0635E" w:rsidRPr="00182E54" w14:paraId="30B9B2AD" w14:textId="77777777" w:rsidTr="00E451D8">
        <w:trPr>
          <w:trHeight w:val="264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BBF6C" w14:textId="77777777"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JOB TITLE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B5287" w14:textId="328ED48F" w:rsidR="00D0635E" w:rsidRPr="00182E54" w:rsidRDefault="00016B5F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  <w:color w:val="auto"/>
              </w:rPr>
              <w:t>Assistant Director of Sport</w:t>
            </w:r>
          </w:p>
        </w:tc>
      </w:tr>
      <w:tr w:rsidR="00D0635E" w:rsidRPr="00182E54" w14:paraId="32544E62" w14:textId="77777777" w:rsidTr="00E451D8">
        <w:trPr>
          <w:trHeight w:val="262"/>
        </w:trPr>
        <w:tc>
          <w:tcPr>
            <w:tcW w:w="3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86213" w14:textId="77777777" w:rsidR="00D0635E" w:rsidRPr="00182E54" w:rsidRDefault="00C841E4">
            <w:pPr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DEPARTMENT/SECTION </w:t>
            </w:r>
          </w:p>
        </w:tc>
        <w:tc>
          <w:tcPr>
            <w:tcW w:w="6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75AD4" w14:textId="77777777" w:rsidR="00D0635E" w:rsidRPr="00182E54" w:rsidRDefault="00C0763D">
            <w:pPr>
              <w:rPr>
                <w:rFonts w:ascii="Adobe Garamond Pro" w:hAnsi="Adobe Garamond Pro"/>
              </w:rPr>
            </w:pPr>
            <w:r>
              <w:rPr>
                <w:rFonts w:ascii="Adobe Garamond Pro" w:hAnsi="Adobe Garamond Pro"/>
              </w:rPr>
              <w:t>Physical Education</w:t>
            </w:r>
          </w:p>
        </w:tc>
      </w:tr>
    </w:tbl>
    <w:p w14:paraId="7D0B116E" w14:textId="77777777" w:rsidR="003220BD" w:rsidRPr="00182E54" w:rsidRDefault="003220BD">
      <w:pPr>
        <w:spacing w:after="0"/>
        <w:rPr>
          <w:rFonts w:ascii="Adobe Garamond Pro" w:hAnsi="Adobe Garamond Pro"/>
        </w:rPr>
      </w:pPr>
    </w:p>
    <w:tbl>
      <w:tblPr>
        <w:tblStyle w:val="TableGrid"/>
        <w:tblW w:w="9241" w:type="dxa"/>
        <w:tblInd w:w="-107" w:type="dxa"/>
        <w:tblCellMar>
          <w:top w:w="5" w:type="dxa"/>
          <w:left w:w="107" w:type="dxa"/>
          <w:right w:w="45" w:type="dxa"/>
        </w:tblCellMar>
        <w:tblLook w:val="04A0" w:firstRow="1" w:lastRow="0" w:firstColumn="1" w:lastColumn="0" w:noHBand="0" w:noVBand="1"/>
      </w:tblPr>
      <w:tblGrid>
        <w:gridCol w:w="6302"/>
        <w:gridCol w:w="1452"/>
        <w:gridCol w:w="1487"/>
      </w:tblGrid>
      <w:tr w:rsidR="00912631" w:rsidRPr="00182E54" w14:paraId="56956A1C" w14:textId="77777777">
        <w:trPr>
          <w:trHeight w:val="517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89130" w14:textId="77777777" w:rsidR="00D0635E" w:rsidRPr="00182E54" w:rsidRDefault="00C841E4">
            <w:pPr>
              <w:ind w:right="63"/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CRITERIA </w:t>
            </w:r>
          </w:p>
          <w:p w14:paraId="59D6AB63" w14:textId="77777777" w:rsidR="00D0635E" w:rsidRPr="00182E54" w:rsidRDefault="00C841E4">
            <w:pPr>
              <w:ind w:right="1"/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9E3B6" w14:textId="77777777" w:rsidR="00D0635E" w:rsidRPr="00182E54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ESSENTIAL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1826D" w14:textId="77777777" w:rsidR="00D0635E" w:rsidRPr="00182E54" w:rsidRDefault="00C841E4">
            <w:pPr>
              <w:ind w:left="1"/>
              <w:jc w:val="both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DESIRABLE </w:t>
            </w:r>
          </w:p>
        </w:tc>
      </w:tr>
      <w:tr w:rsidR="00912631" w:rsidRPr="00182E54" w14:paraId="0F630576" w14:textId="77777777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D149E32" w14:textId="77777777"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QUALIFICATION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B05BED3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06769C9E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182E54" w14:paraId="154D5EEB" w14:textId="77777777" w:rsidTr="00DA4BD5">
        <w:trPr>
          <w:trHeight w:val="737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52BD9" w14:textId="77777777" w:rsidR="00ED3B09" w:rsidRPr="00675DFA" w:rsidRDefault="00ED3B09" w:rsidP="00ED3B09">
            <w:pPr>
              <w:ind w:left="720"/>
              <w:rPr>
                <w:rFonts w:ascii="Adobe Garamond Pro" w:hAnsi="Adobe Garamond Pro"/>
                <w:color w:val="auto"/>
              </w:rPr>
            </w:pPr>
          </w:p>
          <w:p w14:paraId="6FBFAC78" w14:textId="4CB36834" w:rsidR="003A17D9" w:rsidRDefault="003A17D9" w:rsidP="00E904DE">
            <w:pPr>
              <w:pStyle w:val="ListParagraph"/>
              <w:numPr>
                <w:ilvl w:val="0"/>
                <w:numId w:val="15"/>
              </w:numPr>
              <w:tabs>
                <w:tab w:val="num" w:pos="728"/>
              </w:tabs>
              <w:rPr>
                <w:rFonts w:ascii="Adobe Garamond Pro" w:hAnsi="Adobe Garamond Pro"/>
                <w:color w:val="auto"/>
              </w:rPr>
            </w:pPr>
            <w:r>
              <w:rPr>
                <w:rFonts w:ascii="Adobe Garamond Pro" w:hAnsi="Adobe Garamond Pro"/>
                <w:color w:val="auto"/>
              </w:rPr>
              <w:t>Good Degree in Sport (or related) from a recognised university and/or well-</w:t>
            </w:r>
            <w:bookmarkStart w:id="0" w:name="_GoBack"/>
            <w:bookmarkEnd w:id="0"/>
            <w:r>
              <w:rPr>
                <w:rFonts w:ascii="Adobe Garamond Pro" w:hAnsi="Adobe Garamond Pro"/>
                <w:color w:val="auto"/>
              </w:rPr>
              <w:t>respected university</w:t>
            </w:r>
          </w:p>
          <w:p w14:paraId="0D5DC64B" w14:textId="301B6B48" w:rsidR="003A17D9" w:rsidRPr="00016B5F" w:rsidRDefault="003A17D9" w:rsidP="00E904DE">
            <w:pPr>
              <w:pStyle w:val="ListParagraph"/>
              <w:numPr>
                <w:ilvl w:val="0"/>
                <w:numId w:val="15"/>
              </w:numPr>
              <w:tabs>
                <w:tab w:val="num" w:pos="728"/>
              </w:tabs>
              <w:rPr>
                <w:rFonts w:ascii="Adobe Garamond Pro" w:hAnsi="Adobe Garamond Pro"/>
                <w:color w:val="auto"/>
              </w:rPr>
            </w:pPr>
            <w:r>
              <w:rPr>
                <w:rFonts w:ascii="Adobe Garamond Pro" w:hAnsi="Adobe Garamond Pro"/>
                <w:color w:val="auto"/>
              </w:rPr>
              <w:t>A post-graduate teaching qualification</w:t>
            </w:r>
          </w:p>
          <w:p w14:paraId="61001592" w14:textId="6D3F740D" w:rsidR="00912631" w:rsidRPr="00E904DE" w:rsidRDefault="00016B5F" w:rsidP="00E904DE">
            <w:pPr>
              <w:pStyle w:val="ListParagraph"/>
              <w:numPr>
                <w:ilvl w:val="0"/>
                <w:numId w:val="15"/>
              </w:numPr>
              <w:tabs>
                <w:tab w:val="num" w:pos="728"/>
              </w:tabs>
              <w:rPr>
                <w:rFonts w:ascii="Adobe Garamond Pro" w:hAnsi="Adobe Garamond Pro"/>
                <w:color w:val="auto"/>
              </w:rPr>
            </w:pPr>
            <w:r>
              <w:rPr>
                <w:rFonts w:ascii="Adobe Garamond Pro" w:eastAsia="SimSun" w:hAnsi="Adobe Garamond Pro"/>
                <w:lang w:eastAsia="zh-CN"/>
              </w:rPr>
              <w:t xml:space="preserve">National Governing Body Coaching Qualifications in one of the School’s major sports.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877E6" w14:textId="77777777" w:rsidR="00182E54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14:paraId="45D8C5EC" w14:textId="77777777" w:rsidR="00D0635E" w:rsidRDefault="00ED3B09" w:rsidP="00DA4BD5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012C4D4B" w14:textId="77777777" w:rsidR="003A17D9" w:rsidRDefault="003A17D9" w:rsidP="00DA4BD5">
            <w:pPr>
              <w:jc w:val="center"/>
              <w:rPr>
                <w:rFonts w:ascii="Adobe Garamond Pro" w:hAnsi="Adobe Garamond Pro"/>
              </w:rPr>
            </w:pPr>
          </w:p>
          <w:p w14:paraId="1189ED80" w14:textId="77777777" w:rsidR="003A17D9" w:rsidRDefault="003A17D9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062CA80C" w14:textId="282DD40A" w:rsidR="003A17D9" w:rsidRPr="00D775C9" w:rsidRDefault="003A17D9" w:rsidP="00DA4BD5">
            <w:pPr>
              <w:jc w:val="center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780A4" w14:textId="77777777" w:rsidR="00ED3B09" w:rsidRDefault="00ED3B09" w:rsidP="00ED3B09">
            <w:pPr>
              <w:jc w:val="center"/>
              <w:rPr>
                <w:rFonts w:ascii="Adobe Garamond Pro" w:hAnsi="Adobe Garamond Pro"/>
              </w:rPr>
            </w:pPr>
          </w:p>
          <w:p w14:paraId="3E4EFAD4" w14:textId="1CCBD1EE" w:rsidR="00182E54" w:rsidRDefault="00182E54" w:rsidP="00ED3B09">
            <w:pPr>
              <w:jc w:val="center"/>
              <w:rPr>
                <w:rFonts w:ascii="Adobe Garamond Pro" w:hAnsi="Adobe Garamond Pro"/>
              </w:rPr>
            </w:pPr>
          </w:p>
          <w:p w14:paraId="52416490" w14:textId="31BBBEA2" w:rsidR="003A17D9" w:rsidRDefault="003A17D9" w:rsidP="00ED3B09">
            <w:pPr>
              <w:jc w:val="center"/>
              <w:rPr>
                <w:rFonts w:ascii="Adobe Garamond Pro" w:hAnsi="Adobe Garamond Pro"/>
              </w:rPr>
            </w:pPr>
          </w:p>
          <w:p w14:paraId="0A8D09EC" w14:textId="77777777" w:rsidR="003A17D9" w:rsidRPr="00182E54" w:rsidRDefault="003A17D9" w:rsidP="00ED3B09">
            <w:pPr>
              <w:jc w:val="center"/>
              <w:rPr>
                <w:rFonts w:ascii="Adobe Garamond Pro" w:hAnsi="Adobe Garamond Pro"/>
              </w:rPr>
            </w:pPr>
          </w:p>
          <w:p w14:paraId="76F97C8A" w14:textId="7368F6AA" w:rsidR="00582268" w:rsidRDefault="00016B5F" w:rsidP="00ED3B0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5C2BBF0E" w14:textId="77777777" w:rsidR="00D0635E" w:rsidRPr="00182E54" w:rsidRDefault="00D0635E" w:rsidP="003007B3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182E54" w14:paraId="298EC478" w14:textId="77777777">
        <w:trPr>
          <w:trHeight w:val="262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43F2740" w14:textId="77777777" w:rsidR="00D0635E" w:rsidRPr="00675DFA" w:rsidRDefault="00C841E4">
            <w:pPr>
              <w:rPr>
                <w:rFonts w:ascii="Adobe Garamond Pro" w:hAnsi="Adobe Garamond Pro"/>
                <w:color w:val="auto"/>
              </w:rPr>
            </w:pPr>
            <w:r w:rsidRPr="00675DFA">
              <w:rPr>
                <w:rFonts w:ascii="Adobe Garamond Pro" w:eastAsia="Arial" w:hAnsi="Adobe Garamond Pro" w:cs="Arial"/>
                <w:b/>
                <w:color w:val="auto"/>
              </w:rPr>
              <w:t xml:space="preserve">EXPERIENCE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5D19FD7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5EDA990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182E54" w14:paraId="6F138AE0" w14:textId="77777777" w:rsidTr="002D44F2">
        <w:trPr>
          <w:trHeight w:val="1154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3EA30" w14:textId="77777777" w:rsidR="00182E54" w:rsidRPr="00675DFA" w:rsidRDefault="00182E54" w:rsidP="00182E54">
            <w:pPr>
              <w:pStyle w:val="ListParagraph"/>
              <w:rPr>
                <w:rFonts w:ascii="Adobe Garamond Pro" w:eastAsia="Arial" w:hAnsi="Adobe Garamond Pro" w:cs="Arial"/>
                <w:color w:val="auto"/>
              </w:rPr>
            </w:pPr>
          </w:p>
          <w:p w14:paraId="480C0EED" w14:textId="42049A1E" w:rsidR="00A403DF" w:rsidRDefault="00582268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 w:rsidRPr="00675DFA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Experience of </w:t>
            </w:r>
            <w:r w:rsidR="00A403DF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coaching </w:t>
            </w:r>
            <w:r w:rsidR="00016B5F">
              <w:rPr>
                <w:rFonts w:ascii="Adobe Garamond Pro" w:hAnsi="Adobe Garamond Pro" w:cs="Arial"/>
                <w:color w:val="auto"/>
                <w:sz w:val="22"/>
                <w:szCs w:val="22"/>
              </w:rPr>
              <w:t>netball or hockey to a</w:t>
            </w:r>
            <w:r w:rsidR="00A403DF"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 high level in schools and clubs </w:t>
            </w:r>
          </w:p>
          <w:p w14:paraId="459953F4" w14:textId="45FB73EE" w:rsidR="00016B5F" w:rsidRDefault="00016B5F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>
              <w:rPr>
                <w:rFonts w:ascii="Adobe Garamond Pro" w:hAnsi="Adobe Garamond Pro" w:cs="Arial"/>
                <w:color w:val="auto"/>
                <w:sz w:val="22"/>
                <w:szCs w:val="22"/>
              </w:rPr>
              <w:t>Experience of delivering CGSE and A Level PE to a high standard</w:t>
            </w:r>
          </w:p>
          <w:p w14:paraId="5A9B5AE2" w14:textId="3F4840DD" w:rsidR="00016B5F" w:rsidRDefault="00016B5F" w:rsidP="00187527">
            <w:pPr>
              <w:pStyle w:val="Default"/>
              <w:numPr>
                <w:ilvl w:val="0"/>
                <w:numId w:val="13"/>
              </w:numPr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  <w:r>
              <w:rPr>
                <w:rFonts w:ascii="Adobe Garamond Pro" w:hAnsi="Adobe Garamond Pro" w:cs="Arial"/>
                <w:color w:val="auto"/>
                <w:sz w:val="22"/>
                <w:szCs w:val="22"/>
              </w:rPr>
              <w:t xml:space="preserve">Experience of leading a core PE Curriculum from KS3 through to KS5. </w:t>
            </w:r>
          </w:p>
          <w:p w14:paraId="11A56B9F" w14:textId="365402D8" w:rsidR="00D775C9" w:rsidRPr="00016B5F" w:rsidRDefault="00D775C9" w:rsidP="00016B5F">
            <w:pPr>
              <w:pStyle w:val="Default"/>
              <w:ind w:right="196"/>
              <w:jc w:val="both"/>
              <w:rPr>
                <w:rFonts w:ascii="Adobe Garamond Pro" w:hAnsi="Adobe Garamond Pro" w:cs="Arial"/>
                <w:color w:val="auto"/>
                <w:sz w:val="22"/>
                <w:szCs w:val="22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E7E38" w14:textId="77777777" w:rsidR="00D0635E" w:rsidRPr="00182E54" w:rsidRDefault="00D0635E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36DCDA73" w14:textId="7F477E63" w:rsidR="00182E54" w:rsidRPr="00182E54" w:rsidRDefault="00182E54" w:rsidP="003A17D9">
            <w:pPr>
              <w:jc w:val="center"/>
              <w:rPr>
                <w:rFonts w:ascii="Adobe Garamond Pro" w:hAnsi="Adobe Garamond Pro"/>
              </w:rPr>
            </w:pPr>
          </w:p>
          <w:p w14:paraId="50F919E6" w14:textId="77777777" w:rsidR="00761296" w:rsidRDefault="00761296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6E5C66CB" w14:textId="77777777" w:rsidR="003A17D9" w:rsidRDefault="003A17D9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3DA8C4D5" w14:textId="0E93F733" w:rsidR="003A17D9" w:rsidRDefault="003A17D9" w:rsidP="003A17D9">
            <w:pPr>
              <w:jc w:val="center"/>
              <w:rPr>
                <w:rFonts w:ascii="Adobe Garamond Pro" w:hAnsi="Adobe Garamond Pro"/>
              </w:rPr>
            </w:pPr>
          </w:p>
          <w:p w14:paraId="69E06438" w14:textId="77777777" w:rsidR="003A17D9" w:rsidRDefault="003A17D9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5D7F0E82" w14:textId="77777777" w:rsidR="003A17D9" w:rsidRPr="00182E54" w:rsidRDefault="003A17D9" w:rsidP="003A17D9">
            <w:pPr>
              <w:jc w:val="center"/>
              <w:rPr>
                <w:rFonts w:ascii="Adobe Garamond Pro" w:hAnsi="Adobe Garamond Pro"/>
              </w:rPr>
            </w:pPr>
          </w:p>
          <w:p w14:paraId="51B538C8" w14:textId="74C8A89A" w:rsidR="00016B5F" w:rsidRPr="00182E54" w:rsidRDefault="00016B5F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23AE" w14:textId="77777777" w:rsidR="00D0635E" w:rsidRDefault="00D0635E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292804A9" w14:textId="77777777" w:rsidR="00016B5F" w:rsidRPr="00182E54" w:rsidRDefault="00016B5F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0D758795" w14:textId="77777777" w:rsidR="00E63A52" w:rsidRDefault="00E63A52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70DF0989" w14:textId="77777777" w:rsidR="00E63A52" w:rsidRDefault="00E63A52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377DC5A1" w14:textId="77777777" w:rsidR="00E63A52" w:rsidRPr="00182E54" w:rsidRDefault="00E63A52" w:rsidP="003A17D9">
            <w:pPr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182E54" w14:paraId="7912CE35" w14:textId="77777777"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BC3A7F6" w14:textId="77777777" w:rsidR="00D0635E" w:rsidRPr="00182E54" w:rsidRDefault="00C841E4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KNOWLEDGE &amp; SKILL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C0F7A7B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8DAB305" w14:textId="77777777" w:rsidR="00D0635E" w:rsidRPr="00182E54" w:rsidRDefault="00C841E4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182E54" w14:paraId="4BBB6AEF" w14:textId="77777777" w:rsidTr="002D44F2">
        <w:trPr>
          <w:trHeight w:val="1545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DD025" w14:textId="77777777" w:rsidR="00182E54" w:rsidRPr="00182E54" w:rsidRDefault="00182E54" w:rsidP="00182E54">
            <w:pPr>
              <w:ind w:right="6081"/>
              <w:rPr>
                <w:rFonts w:ascii="Adobe Garamond Pro" w:hAnsi="Adobe Garamond Pro"/>
              </w:rPr>
            </w:pPr>
          </w:p>
          <w:p w14:paraId="32A71640" w14:textId="77777777" w:rsidR="00A403DF" w:rsidRDefault="00A403D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>An awareness of the sporting ethos of Forest School</w:t>
            </w:r>
          </w:p>
          <w:p w14:paraId="4F0D63ED" w14:textId="77777777" w:rsidR="00182E54" w:rsidRPr="00675DFA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color w:val="auto"/>
              </w:rPr>
              <w:t xml:space="preserve">Excellent </w:t>
            </w:r>
            <w:r w:rsidR="00A403DF">
              <w:rPr>
                <w:rFonts w:ascii="Adobe Garamond Pro" w:hAnsi="Adobe Garamond Pro" w:cs="Arial"/>
                <w:color w:val="auto"/>
              </w:rPr>
              <w:t>interpersonal skills</w:t>
            </w:r>
          </w:p>
          <w:p w14:paraId="4FBF4A4C" w14:textId="77777777" w:rsidR="00912631" w:rsidRPr="00E93FCE" w:rsidRDefault="0087490E" w:rsidP="00675DFA">
            <w:pPr>
              <w:pStyle w:val="ListParagraph"/>
              <w:numPr>
                <w:ilvl w:val="0"/>
                <w:numId w:val="5"/>
              </w:numPr>
              <w:ind w:right="196"/>
              <w:rPr>
                <w:rFonts w:ascii="Adobe Garamond Pro" w:hAnsi="Adobe Garamond Pro"/>
              </w:rPr>
            </w:pPr>
            <w:r w:rsidRPr="00675DFA">
              <w:rPr>
                <w:rFonts w:ascii="Adobe Garamond Pro" w:hAnsi="Adobe Garamond Pro" w:cs="Arial"/>
                <w:noProof/>
                <w:color w:val="auto"/>
              </w:rPr>
              <w:t>Excellent</w:t>
            </w:r>
            <w:r w:rsidR="00C60814">
              <w:rPr>
                <w:rFonts w:ascii="Adobe Garamond Pro" w:hAnsi="Adobe Garamond Pro" w:cs="Arial"/>
                <w:color w:val="auto"/>
              </w:rPr>
              <w:t xml:space="preserve"> communication skills - </w:t>
            </w:r>
            <w:r w:rsidR="00182E54" w:rsidRPr="00675DFA">
              <w:rPr>
                <w:rFonts w:ascii="Adobe Garamond Pro" w:hAnsi="Adobe Garamond Pro" w:cs="Arial"/>
                <w:color w:val="auto"/>
              </w:rPr>
              <w:t>orally</w:t>
            </w:r>
          </w:p>
          <w:p w14:paraId="78921F38" w14:textId="77777777" w:rsidR="00182E54" w:rsidRPr="00182E54" w:rsidRDefault="00182E54" w:rsidP="00182E54">
            <w:pPr>
              <w:pStyle w:val="ListParagraph"/>
              <w:rPr>
                <w:rFonts w:ascii="Adobe Garamond Pro" w:hAnsi="Adobe Garamond Pro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4B0D7" w14:textId="77777777" w:rsidR="008A1790" w:rsidRPr="00182E54" w:rsidRDefault="008A1790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4CC0E792" w14:textId="77777777" w:rsidR="00182E54" w:rsidRPr="00182E54" w:rsidRDefault="00182E54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1F80A01C" w14:textId="77777777" w:rsidR="002D44F2" w:rsidRPr="00182E54" w:rsidRDefault="002D44F2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248B245F" w14:textId="77777777" w:rsidR="002D44F2" w:rsidRPr="00182E54" w:rsidRDefault="002D44F2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08FF0DF5" w14:textId="77777777" w:rsidR="00761296" w:rsidRPr="00F61A37" w:rsidRDefault="00761296" w:rsidP="003A17D9">
            <w:pPr>
              <w:spacing w:line="120" w:lineRule="atLeast"/>
              <w:jc w:val="center"/>
              <w:rPr>
                <w:rFonts w:ascii="Adobe Garamond Pro" w:hAnsi="Adobe Garamond Pro"/>
                <w:sz w:val="10"/>
                <w:szCs w:val="10"/>
              </w:rPr>
            </w:pPr>
          </w:p>
          <w:p w14:paraId="3BC72162" w14:textId="77777777" w:rsidR="00182E54" w:rsidRPr="00182E54" w:rsidRDefault="00182E54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87AFA" w14:textId="77777777" w:rsidR="008A1790" w:rsidRDefault="008A1790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1A72A283" w14:textId="77777777" w:rsidR="00E63A52" w:rsidRDefault="00E63A52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3AD13F53" w14:textId="77777777" w:rsidR="00222649" w:rsidRDefault="00222649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14:paraId="087734CA" w14:textId="77777777" w:rsidR="00222649" w:rsidRDefault="00222649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  <w:p w14:paraId="6030D07E" w14:textId="77777777" w:rsidR="00E63A52" w:rsidRPr="00182E54" w:rsidRDefault="00E63A52" w:rsidP="003A17D9">
            <w:pPr>
              <w:spacing w:line="120" w:lineRule="atLeast"/>
              <w:jc w:val="center"/>
              <w:rPr>
                <w:rFonts w:ascii="Adobe Garamond Pro" w:hAnsi="Adobe Garamond Pro"/>
              </w:rPr>
            </w:pPr>
          </w:p>
        </w:tc>
      </w:tr>
      <w:tr w:rsidR="00912631" w:rsidRPr="00182E54" w14:paraId="1C6BBCFD" w14:textId="77777777" w:rsidTr="00D179E0">
        <w:tblPrEx>
          <w:tblCellMar>
            <w:right w:w="52" w:type="dxa"/>
          </w:tblCellMar>
        </w:tblPrEx>
        <w:trPr>
          <w:trHeight w:val="259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00221A5" w14:textId="77777777" w:rsidR="008A1790" w:rsidRPr="00182E54" w:rsidRDefault="008A1790" w:rsidP="00D179E0">
            <w:pPr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  <w:b/>
              </w:rPr>
              <w:t xml:space="preserve">APTITUDES: 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CD1BA71" w14:textId="77777777" w:rsidR="008A1790" w:rsidRPr="00182E54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4EA5280" w14:textId="77777777" w:rsidR="008A1790" w:rsidRPr="00182E54" w:rsidRDefault="008A1790" w:rsidP="00D179E0">
            <w:pPr>
              <w:ind w:left="1"/>
              <w:rPr>
                <w:rFonts w:ascii="Adobe Garamond Pro" w:hAnsi="Adobe Garamond Pro"/>
              </w:rPr>
            </w:pPr>
            <w:r w:rsidRPr="00182E54">
              <w:rPr>
                <w:rFonts w:ascii="Adobe Garamond Pro" w:eastAsia="Arial" w:hAnsi="Adobe Garamond Pro" w:cs="Arial"/>
              </w:rPr>
              <w:t xml:space="preserve"> </w:t>
            </w:r>
          </w:p>
        </w:tc>
      </w:tr>
      <w:tr w:rsidR="00912631" w:rsidRPr="00182E54" w14:paraId="1060E98F" w14:textId="77777777" w:rsidTr="003A17D9">
        <w:trPr>
          <w:trHeight w:val="411"/>
        </w:trPr>
        <w:tc>
          <w:tcPr>
            <w:tcW w:w="6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DEA22" w14:textId="77777777" w:rsidR="008A1790" w:rsidRPr="00182E54" w:rsidRDefault="008A1790">
            <w:pPr>
              <w:ind w:right="6081"/>
              <w:rPr>
                <w:rFonts w:ascii="Adobe Garamond Pro" w:hAnsi="Adobe Garamond Pro"/>
              </w:rPr>
            </w:pPr>
          </w:p>
          <w:p w14:paraId="1E4C0B59" w14:textId="77777777" w:rsidR="0098624D" w:rsidRDefault="00182E54" w:rsidP="00E42A98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8624D">
              <w:rPr>
                <w:rFonts w:ascii="Adobe Garamond Pro" w:hAnsi="Adobe Garamond Pro" w:cs="Arial"/>
                <w:color w:val="auto"/>
              </w:rPr>
              <w:t>Commitment to continued professional development</w:t>
            </w:r>
            <w:r w:rsidR="00E904DE" w:rsidRPr="0098624D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14:paraId="665C0582" w14:textId="77777777" w:rsidR="00E93FCE" w:rsidRPr="0098624D" w:rsidRDefault="00E93FCE" w:rsidP="00E42A98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98624D">
              <w:rPr>
                <w:rFonts w:ascii="Adobe Garamond Pro" w:hAnsi="Adobe Garamond Pro" w:cs="Arial"/>
                <w:noProof/>
                <w:color w:val="auto"/>
              </w:rPr>
              <w:t>A self-starter capable of creating new ideas and implementing them</w:t>
            </w:r>
          </w:p>
          <w:p w14:paraId="734C448F" w14:textId="77777777" w:rsidR="0091474F" w:rsidRPr="00675DFA" w:rsidRDefault="0091474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noProof/>
                <w:color w:val="auto"/>
              </w:rPr>
              <w:t>Flexible</w:t>
            </w:r>
            <w:r w:rsidRPr="00675DFA">
              <w:rPr>
                <w:rFonts w:ascii="Adobe Garamond Pro" w:hAnsi="Adobe Garamond Pro" w:cs="Arial"/>
                <w:color w:val="auto"/>
              </w:rPr>
              <w:t xml:space="preserve"> approach and readiness </w:t>
            </w:r>
            <w:r w:rsidR="00AF3F50">
              <w:rPr>
                <w:rFonts w:ascii="Adobe Garamond Pro" w:hAnsi="Adobe Garamond Pro" w:cs="Arial"/>
                <w:color w:val="auto"/>
              </w:rPr>
              <w:t xml:space="preserve">to respond to individual pupil </w:t>
            </w:r>
            <w:r w:rsidRPr="00675DFA">
              <w:rPr>
                <w:rFonts w:ascii="Adobe Garamond Pro" w:hAnsi="Adobe Garamond Pro" w:cs="Arial"/>
                <w:color w:val="auto"/>
              </w:rPr>
              <w:t>needs</w:t>
            </w:r>
          </w:p>
          <w:p w14:paraId="4FEF1736" w14:textId="77777777" w:rsidR="00182E54" w:rsidRPr="00675DFA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color w:val="auto"/>
              </w:rPr>
              <w:t xml:space="preserve">Ability to work well as part of a team, and to build trust and openness </w:t>
            </w:r>
          </w:p>
          <w:p w14:paraId="225A56CC" w14:textId="77777777" w:rsidR="00182E54" w:rsidRPr="00675DFA" w:rsidRDefault="00A403DF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>
              <w:rPr>
                <w:rFonts w:ascii="Adobe Garamond Pro" w:hAnsi="Adobe Garamond Pro" w:cs="Arial"/>
                <w:color w:val="auto"/>
              </w:rPr>
              <w:t>High degree of professionalism</w:t>
            </w:r>
            <w:r w:rsidR="00182E54" w:rsidRPr="00675DFA">
              <w:rPr>
                <w:rFonts w:ascii="Adobe Garamond Pro" w:hAnsi="Adobe Garamond Pro" w:cs="Arial"/>
                <w:color w:val="auto"/>
              </w:rPr>
              <w:t xml:space="preserve"> </w:t>
            </w:r>
          </w:p>
          <w:p w14:paraId="7EC0A453" w14:textId="77777777" w:rsidR="00182E54" w:rsidRPr="00675DFA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color w:val="auto"/>
              </w:rPr>
              <w:t>Reliable, punctual, diligent and well-organised</w:t>
            </w:r>
          </w:p>
          <w:p w14:paraId="3F6D0AA6" w14:textId="77777777" w:rsidR="00182E54" w:rsidRPr="00675DFA" w:rsidRDefault="00182E54" w:rsidP="00675DFA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color w:val="auto"/>
              </w:rPr>
              <w:t>Commitment to safeguarding and the welfare of students</w:t>
            </w:r>
          </w:p>
          <w:p w14:paraId="54A6C602" w14:textId="32251CF9" w:rsidR="008A1790" w:rsidRPr="003A17D9" w:rsidRDefault="00182E54" w:rsidP="003A17D9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ind w:right="196"/>
              <w:jc w:val="both"/>
              <w:rPr>
                <w:rFonts w:ascii="Adobe Garamond Pro" w:hAnsi="Adobe Garamond Pro" w:cs="Arial"/>
                <w:color w:val="auto"/>
              </w:rPr>
            </w:pPr>
            <w:r w:rsidRPr="00675DFA">
              <w:rPr>
                <w:rFonts w:ascii="Adobe Garamond Pro" w:hAnsi="Adobe Garamond Pro" w:cs="Arial"/>
                <w:color w:val="auto"/>
              </w:rPr>
              <w:t xml:space="preserve">Willingness to be involved in the </w:t>
            </w:r>
            <w:r w:rsidRPr="00675DFA">
              <w:rPr>
                <w:rFonts w:ascii="Adobe Garamond Pro" w:hAnsi="Adobe Garamond Pro" w:cs="Arial"/>
                <w:noProof/>
                <w:color w:val="auto"/>
              </w:rPr>
              <w:t>wider</w:t>
            </w:r>
            <w:r w:rsidRPr="00675DFA">
              <w:rPr>
                <w:rFonts w:ascii="Adobe Garamond Pro" w:hAnsi="Adobe Garamond Pro" w:cs="Arial"/>
                <w:color w:val="auto"/>
              </w:rPr>
              <w:t xml:space="preserve"> life of the school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7244E" w14:textId="77777777" w:rsidR="00D0635E" w:rsidRDefault="00D0635E" w:rsidP="003A17D9">
            <w:pPr>
              <w:ind w:left="1"/>
              <w:jc w:val="center"/>
              <w:rPr>
                <w:rFonts w:ascii="Adobe Garamond Pro" w:hAnsi="Adobe Garamond Pro"/>
              </w:rPr>
            </w:pPr>
          </w:p>
          <w:p w14:paraId="36087531" w14:textId="77777777" w:rsidR="001F199C" w:rsidRPr="00182E54" w:rsidRDefault="001F199C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7D849CC2" w14:textId="77777777" w:rsidR="007514D2" w:rsidRPr="00182E54" w:rsidRDefault="007514D2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637EB503" w14:textId="77777777" w:rsidR="00182E54" w:rsidRPr="007514D2" w:rsidRDefault="00182E54" w:rsidP="003A17D9">
            <w:pPr>
              <w:ind w:left="1"/>
              <w:jc w:val="center"/>
              <w:rPr>
                <w:rFonts w:ascii="Adobe Garamond Pro" w:hAnsi="Adobe Garamond Pro"/>
                <w:sz w:val="28"/>
                <w:szCs w:val="28"/>
              </w:rPr>
            </w:pPr>
          </w:p>
          <w:p w14:paraId="0EF31BB8" w14:textId="77777777" w:rsidR="007514D2" w:rsidRDefault="007514D2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1F7B1D57" w14:textId="77777777" w:rsidR="007514D2" w:rsidRPr="007514D2" w:rsidRDefault="007514D2" w:rsidP="003A17D9">
            <w:pPr>
              <w:jc w:val="center"/>
              <w:rPr>
                <w:rFonts w:ascii="Adobe Garamond Pro" w:hAnsi="Adobe Garamond Pro"/>
                <w:sz w:val="6"/>
                <w:szCs w:val="6"/>
              </w:rPr>
            </w:pPr>
          </w:p>
          <w:p w14:paraId="51214E9F" w14:textId="77777777" w:rsidR="00675DFA" w:rsidRPr="002D44F2" w:rsidRDefault="00675DFA" w:rsidP="003A17D9">
            <w:pPr>
              <w:jc w:val="center"/>
              <w:rPr>
                <w:rFonts w:ascii="Adobe Garamond Pro" w:hAnsi="Adobe Garamond Pro"/>
                <w:sz w:val="32"/>
                <w:szCs w:val="32"/>
              </w:rPr>
            </w:pPr>
          </w:p>
          <w:p w14:paraId="05D21690" w14:textId="77777777" w:rsidR="007514D2" w:rsidRDefault="007514D2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67B83BE5" w14:textId="77777777" w:rsidR="007514D2" w:rsidRPr="007514D2" w:rsidRDefault="007514D2" w:rsidP="003A17D9">
            <w:pPr>
              <w:jc w:val="center"/>
              <w:rPr>
                <w:rFonts w:ascii="Adobe Garamond Pro" w:hAnsi="Adobe Garamond Pro"/>
                <w:sz w:val="4"/>
                <w:szCs w:val="4"/>
              </w:rPr>
            </w:pPr>
          </w:p>
          <w:p w14:paraId="21DEB921" w14:textId="77777777" w:rsidR="001F199C" w:rsidRPr="002D44F2" w:rsidRDefault="001F199C" w:rsidP="003A17D9">
            <w:pPr>
              <w:jc w:val="center"/>
              <w:rPr>
                <w:rFonts w:ascii="Adobe Garamond Pro" w:hAnsi="Adobe Garamond Pro"/>
                <w:sz w:val="36"/>
                <w:szCs w:val="36"/>
              </w:rPr>
            </w:pPr>
          </w:p>
          <w:p w14:paraId="7870E0E8" w14:textId="77777777" w:rsidR="00675DFA" w:rsidRPr="00182E54" w:rsidRDefault="00675DFA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1D710DC8" w14:textId="77777777" w:rsidR="00675DFA" w:rsidRPr="00182E54" w:rsidRDefault="00675DFA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152A81E8" w14:textId="77777777" w:rsidR="00E93FCE" w:rsidRPr="00182E54" w:rsidRDefault="00E93FCE" w:rsidP="003A17D9">
            <w:pPr>
              <w:jc w:val="center"/>
              <w:rPr>
                <w:rFonts w:ascii="Adobe Garamond Pro" w:hAnsi="Adobe Garamond Pro"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  <w:p w14:paraId="44821320" w14:textId="00A89F40" w:rsidR="00675DFA" w:rsidRPr="007514D2" w:rsidRDefault="00E93FCE" w:rsidP="003A17D9">
            <w:pPr>
              <w:jc w:val="center"/>
              <w:rPr>
                <w:rFonts w:ascii="Adobe Garamond Pro" w:hAnsi="Adobe Garamond Pro"/>
                <w:b/>
              </w:rPr>
            </w:pPr>
            <w:r w:rsidRPr="00182E54">
              <w:rPr>
                <w:rFonts w:ascii="Adobe Garamond Pro" w:hAnsi="Adobe Garamond Pro"/>
              </w:rPr>
              <w:t>√</w:t>
            </w:r>
          </w:p>
        </w:tc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49B26" w14:textId="77777777" w:rsidR="00D0635E" w:rsidRPr="00182E54" w:rsidRDefault="00D0635E">
            <w:pPr>
              <w:ind w:left="1"/>
              <w:rPr>
                <w:rFonts w:ascii="Adobe Garamond Pro" w:hAnsi="Adobe Garamond Pro"/>
              </w:rPr>
            </w:pPr>
          </w:p>
        </w:tc>
      </w:tr>
    </w:tbl>
    <w:p w14:paraId="70ECC3E0" w14:textId="0EEBDF1B" w:rsidR="00D0635E" w:rsidRPr="009C21EA" w:rsidRDefault="00D0635E" w:rsidP="003A17D9">
      <w:pPr>
        <w:pStyle w:val="Heading1"/>
        <w:jc w:val="right"/>
        <w:rPr>
          <w:rFonts w:ascii="Adobe Garamond Pro" w:hAnsi="Adobe Garamond Pro"/>
          <w:sz w:val="16"/>
          <w:szCs w:val="16"/>
        </w:rPr>
      </w:pPr>
    </w:p>
    <w:sectPr w:rsidR="00D0635E" w:rsidRPr="009C21EA" w:rsidSect="00675DFA">
      <w:pgSz w:w="11906" w:h="16838"/>
      <w:pgMar w:top="993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541F6" w14:textId="77777777" w:rsidR="004B3602" w:rsidRDefault="004B3602" w:rsidP="00675DFA">
      <w:pPr>
        <w:spacing w:after="0" w:line="240" w:lineRule="auto"/>
      </w:pPr>
      <w:r>
        <w:separator/>
      </w:r>
    </w:p>
  </w:endnote>
  <w:endnote w:type="continuationSeparator" w:id="0">
    <w:p w14:paraId="196CCC9E" w14:textId="77777777" w:rsidR="004B3602" w:rsidRDefault="004B3602" w:rsidP="0067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58560" w14:textId="77777777" w:rsidR="004B3602" w:rsidRDefault="004B3602" w:rsidP="00675DFA">
      <w:pPr>
        <w:spacing w:after="0" w:line="240" w:lineRule="auto"/>
      </w:pPr>
      <w:r>
        <w:separator/>
      </w:r>
    </w:p>
  </w:footnote>
  <w:footnote w:type="continuationSeparator" w:id="0">
    <w:p w14:paraId="55CB36D6" w14:textId="77777777" w:rsidR="004B3602" w:rsidRDefault="004B3602" w:rsidP="00675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52458"/>
    <w:multiLevelType w:val="hybridMultilevel"/>
    <w:tmpl w:val="13C01C1E"/>
    <w:lvl w:ilvl="0" w:tplc="152A5D5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2E6CE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0EE0EA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BC156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A40E1D4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4691F0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26C0A8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525A06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9A71C0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1454553"/>
    <w:multiLevelType w:val="hybridMultilevel"/>
    <w:tmpl w:val="8E8AA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597D82"/>
    <w:multiLevelType w:val="hybridMultilevel"/>
    <w:tmpl w:val="90D83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F496A"/>
    <w:multiLevelType w:val="hybridMultilevel"/>
    <w:tmpl w:val="5566BEC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DF86CD5"/>
    <w:multiLevelType w:val="hybridMultilevel"/>
    <w:tmpl w:val="05FE2D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D2CBB"/>
    <w:multiLevelType w:val="hybridMultilevel"/>
    <w:tmpl w:val="7344616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23C029F4"/>
    <w:multiLevelType w:val="hybridMultilevel"/>
    <w:tmpl w:val="5B2872A6"/>
    <w:lvl w:ilvl="0" w:tplc="EF3C934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8A98AE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C2974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89CB22E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FE02AE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5299DE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61834EA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98A3060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D0FE3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971DAE"/>
    <w:multiLevelType w:val="hybridMultilevel"/>
    <w:tmpl w:val="AE7085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BB6B7B"/>
    <w:multiLevelType w:val="hybridMultilevel"/>
    <w:tmpl w:val="4972ECA0"/>
    <w:lvl w:ilvl="0" w:tplc="4BC4142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A242D64">
      <w:start w:val="1"/>
      <w:numFmt w:val="bullet"/>
      <w:lvlText w:val="o"/>
      <w:lvlJc w:val="left"/>
      <w:pPr>
        <w:ind w:left="1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910D788">
      <w:start w:val="1"/>
      <w:numFmt w:val="bullet"/>
      <w:lvlText w:val="▪"/>
      <w:lvlJc w:val="left"/>
      <w:pPr>
        <w:ind w:left="22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0ECA0">
      <w:start w:val="1"/>
      <w:numFmt w:val="bullet"/>
      <w:lvlText w:val="•"/>
      <w:lvlJc w:val="left"/>
      <w:pPr>
        <w:ind w:left="29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2E320A">
      <w:start w:val="1"/>
      <w:numFmt w:val="bullet"/>
      <w:lvlText w:val="o"/>
      <w:lvlJc w:val="left"/>
      <w:pPr>
        <w:ind w:left="37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36FFAA">
      <w:start w:val="1"/>
      <w:numFmt w:val="bullet"/>
      <w:lvlText w:val="▪"/>
      <w:lvlJc w:val="left"/>
      <w:pPr>
        <w:ind w:left="44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7240BC0">
      <w:start w:val="1"/>
      <w:numFmt w:val="bullet"/>
      <w:lvlText w:val="•"/>
      <w:lvlJc w:val="left"/>
      <w:pPr>
        <w:ind w:left="51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FE6284">
      <w:start w:val="1"/>
      <w:numFmt w:val="bullet"/>
      <w:lvlText w:val="o"/>
      <w:lvlJc w:val="left"/>
      <w:pPr>
        <w:ind w:left="5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BE48028">
      <w:start w:val="1"/>
      <w:numFmt w:val="bullet"/>
      <w:lvlText w:val="▪"/>
      <w:lvlJc w:val="left"/>
      <w:pPr>
        <w:ind w:left="6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7D93488"/>
    <w:multiLevelType w:val="hybridMultilevel"/>
    <w:tmpl w:val="F7340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A13A3"/>
    <w:multiLevelType w:val="hybridMultilevel"/>
    <w:tmpl w:val="198EA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356F8"/>
    <w:multiLevelType w:val="hybridMultilevel"/>
    <w:tmpl w:val="69D825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A219C2"/>
    <w:multiLevelType w:val="hybridMultilevel"/>
    <w:tmpl w:val="E500C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CA3B38"/>
    <w:multiLevelType w:val="hybridMultilevel"/>
    <w:tmpl w:val="24E82B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4D0221"/>
    <w:multiLevelType w:val="hybridMultilevel"/>
    <w:tmpl w:val="B7885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3"/>
  </w:num>
  <w:num w:numId="5">
    <w:abstractNumId w:val="12"/>
  </w:num>
  <w:num w:numId="6">
    <w:abstractNumId w:val="10"/>
  </w:num>
  <w:num w:numId="7">
    <w:abstractNumId w:val="5"/>
  </w:num>
  <w:num w:numId="8">
    <w:abstractNumId w:val="13"/>
  </w:num>
  <w:num w:numId="9">
    <w:abstractNumId w:val="2"/>
  </w:num>
  <w:num w:numId="10">
    <w:abstractNumId w:val="7"/>
  </w:num>
  <w:num w:numId="11">
    <w:abstractNumId w:val="11"/>
  </w:num>
  <w:num w:numId="12">
    <w:abstractNumId w:val="4"/>
  </w:num>
  <w:num w:numId="13">
    <w:abstractNumId w:val="14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NDUyNTYwMTY2MzVQ0lEKTi0uzszPAykwrAUA3oLkPCwAAAA="/>
  </w:docVars>
  <w:rsids>
    <w:rsidRoot w:val="00D0635E"/>
    <w:rsid w:val="00016B5F"/>
    <w:rsid w:val="000C3A95"/>
    <w:rsid w:val="00182E54"/>
    <w:rsid w:val="00187527"/>
    <w:rsid w:val="001C59B8"/>
    <w:rsid w:val="001F199C"/>
    <w:rsid w:val="00222649"/>
    <w:rsid w:val="002D44F2"/>
    <w:rsid w:val="003007B3"/>
    <w:rsid w:val="003203D6"/>
    <w:rsid w:val="003220BD"/>
    <w:rsid w:val="00345D84"/>
    <w:rsid w:val="003A17D9"/>
    <w:rsid w:val="003C3042"/>
    <w:rsid w:val="00423F92"/>
    <w:rsid w:val="0046050D"/>
    <w:rsid w:val="004B3602"/>
    <w:rsid w:val="0051151B"/>
    <w:rsid w:val="00582268"/>
    <w:rsid w:val="00675DFA"/>
    <w:rsid w:val="007300DD"/>
    <w:rsid w:val="007514D2"/>
    <w:rsid w:val="00761296"/>
    <w:rsid w:val="00770851"/>
    <w:rsid w:val="00771D4E"/>
    <w:rsid w:val="00812B9C"/>
    <w:rsid w:val="0087490E"/>
    <w:rsid w:val="008A1790"/>
    <w:rsid w:val="008A2177"/>
    <w:rsid w:val="008C4DDF"/>
    <w:rsid w:val="008E328D"/>
    <w:rsid w:val="008E7695"/>
    <w:rsid w:val="00912631"/>
    <w:rsid w:val="0091474F"/>
    <w:rsid w:val="0098624D"/>
    <w:rsid w:val="009C21EA"/>
    <w:rsid w:val="00A34FA6"/>
    <w:rsid w:val="00A403DF"/>
    <w:rsid w:val="00AB0FBE"/>
    <w:rsid w:val="00AD6721"/>
    <w:rsid w:val="00AF3F50"/>
    <w:rsid w:val="00B0626F"/>
    <w:rsid w:val="00B967E7"/>
    <w:rsid w:val="00C0763D"/>
    <w:rsid w:val="00C60814"/>
    <w:rsid w:val="00C841E4"/>
    <w:rsid w:val="00CF25CF"/>
    <w:rsid w:val="00D0635E"/>
    <w:rsid w:val="00D775C9"/>
    <w:rsid w:val="00DA1635"/>
    <w:rsid w:val="00DA4BD5"/>
    <w:rsid w:val="00DB2495"/>
    <w:rsid w:val="00E451D8"/>
    <w:rsid w:val="00E530D1"/>
    <w:rsid w:val="00E63A52"/>
    <w:rsid w:val="00E904DE"/>
    <w:rsid w:val="00E93FCE"/>
    <w:rsid w:val="00EA3147"/>
    <w:rsid w:val="00ED0FCD"/>
    <w:rsid w:val="00ED3B09"/>
    <w:rsid w:val="00ED4259"/>
    <w:rsid w:val="00EF2A2A"/>
    <w:rsid w:val="00F61A37"/>
    <w:rsid w:val="00F853B8"/>
    <w:rsid w:val="00FC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864E56"/>
  <w15:docId w15:val="{130CFDFF-68E2-4AEE-83A7-42E59A8C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7595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605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E54"/>
    <w:pPr>
      <w:tabs>
        <w:tab w:val="center" w:pos="4513"/>
        <w:tab w:val="right" w:pos="9026"/>
      </w:tabs>
      <w:spacing w:after="0" w:line="240" w:lineRule="auto"/>
      <w:ind w:left="8138" w:right="-476"/>
    </w:pPr>
  </w:style>
  <w:style w:type="character" w:customStyle="1" w:styleId="HeaderChar">
    <w:name w:val="Header Char"/>
    <w:basedOn w:val="DefaultParagraphFont"/>
    <w:link w:val="Header"/>
    <w:uiPriority w:val="99"/>
    <w:rsid w:val="00182E5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B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B9C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582268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75D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DF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chool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Burnett</dc:creator>
  <cp:keywords/>
  <cp:lastModifiedBy>Sharon Woolston</cp:lastModifiedBy>
  <cp:revision>2</cp:revision>
  <cp:lastPrinted>2019-11-04T14:06:00Z</cp:lastPrinted>
  <dcterms:created xsi:type="dcterms:W3CDTF">2019-11-04T14:06:00Z</dcterms:created>
  <dcterms:modified xsi:type="dcterms:W3CDTF">2019-11-0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75298757</vt:i4>
  </property>
</Properties>
</file>